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A042E" w14:textId="77777777" w:rsidR="004A2581" w:rsidRPr="00903E22" w:rsidRDefault="004A2581" w:rsidP="004A258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pport your findings with a minimum of three scholarly resources.</w:t>
      </w:r>
    </w:p>
    <w:p w14:paraId="342F242A" w14:textId="77777777" w:rsidR="004A2581" w:rsidRPr="00903E22" w:rsidRDefault="004A2581" w:rsidP="004A258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the classroom layout and reflection as one deliverable.</w:t>
      </w:r>
    </w:p>
    <w:p w14:paraId="0F8B35BA" w14:textId="77777777" w:rsidR="004A2581" w:rsidRPr="00903E22" w:rsidRDefault="004A2581" w:rsidP="004A258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6A98EB92" w14:textId="77777777" w:rsidR="004A2581" w:rsidRPr="00903E22" w:rsidRDefault="004A2581" w:rsidP="004A258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0792396D" w14:textId="77777777" w:rsidR="004A2581" w:rsidRPr="00903E22" w:rsidRDefault="004A2581" w:rsidP="004A258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487F51"/>
    <w:rsid w:val="004A2581"/>
    <w:rsid w:val="004F6D24"/>
    <w:rsid w:val="0050178B"/>
    <w:rsid w:val="006041F9"/>
    <w:rsid w:val="006A53F1"/>
    <w:rsid w:val="008702FF"/>
    <w:rsid w:val="008E2E99"/>
    <w:rsid w:val="00964E27"/>
    <w:rsid w:val="00BF67AC"/>
    <w:rsid w:val="00D86B3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19:00Z</dcterms:created>
  <dcterms:modified xsi:type="dcterms:W3CDTF">2021-11-11T08:19:00Z</dcterms:modified>
</cp:coreProperties>
</file>